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E146B" w14:textId="77777777" w:rsidR="007A286E" w:rsidRPr="00245AB8" w:rsidRDefault="00CD677A"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Complete this form (including signatures).</w:t>
      </w:r>
    </w:p>
    <w:p w14:paraId="1C5E7C7C"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Attach organized receipts.  Tape receipts smaller than this piece of paper to a piece of plain white paper.  Multiple receipts may be taped to one page.  Clearly indicate which amount on the receipt is being requested for reimbursement and note the corresponding number as listed below.</w:t>
      </w:r>
    </w:p>
    <w:p w14:paraId="7377D2AA" w14:textId="575E778E"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turn to the Claim </w:t>
      </w:r>
      <w:r w:rsidR="00C76ADA" w:rsidRPr="00245AB8">
        <w:rPr>
          <w:rFonts w:asciiTheme="minorHAnsi" w:hAnsiTheme="minorHAnsi"/>
          <w:sz w:val="22"/>
          <w:szCs w:val="22"/>
        </w:rPr>
        <w:t>Officer -</w:t>
      </w:r>
      <w:r w:rsidRPr="00245AB8">
        <w:rPr>
          <w:rFonts w:asciiTheme="minorHAnsi" w:hAnsiTheme="minorHAnsi"/>
          <w:sz w:val="22"/>
          <w:szCs w:val="22"/>
        </w:rPr>
        <w:t xml:space="preserve"> </w:t>
      </w:r>
      <w:hyperlink r:id="rId7" w:history="1">
        <w:r w:rsidRPr="00245AB8">
          <w:rPr>
            <w:rStyle w:val="Hyperlink"/>
            <w:rFonts w:asciiTheme="minorHAnsi" w:hAnsiTheme="minorHAnsi"/>
            <w:sz w:val="22"/>
            <w:szCs w:val="22"/>
          </w:rPr>
          <w:t>claims@d90toastmasters.org.au</w:t>
        </w:r>
      </w:hyperlink>
    </w:p>
    <w:p w14:paraId="5247FC5E"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The District Director</w:t>
      </w:r>
      <w:r w:rsidR="00E62AE7" w:rsidRPr="00245AB8">
        <w:rPr>
          <w:rFonts w:asciiTheme="minorHAnsi" w:hAnsiTheme="minorHAnsi"/>
          <w:sz w:val="22"/>
          <w:szCs w:val="22"/>
        </w:rPr>
        <w:t xml:space="preserve"> (DD)</w:t>
      </w:r>
      <w:r w:rsidRPr="00245AB8">
        <w:rPr>
          <w:rFonts w:asciiTheme="minorHAnsi" w:hAnsiTheme="minorHAnsi"/>
          <w:sz w:val="22"/>
          <w:szCs w:val="22"/>
        </w:rPr>
        <w:t xml:space="preserve"> </w:t>
      </w:r>
      <w:r w:rsidRPr="00245AB8">
        <w:rPr>
          <w:rFonts w:asciiTheme="minorHAnsi" w:hAnsiTheme="minorHAnsi"/>
          <w:sz w:val="22"/>
          <w:szCs w:val="22"/>
          <w:u w:val="single"/>
        </w:rPr>
        <w:t>and</w:t>
      </w:r>
      <w:r w:rsidRPr="00245AB8">
        <w:rPr>
          <w:rFonts w:asciiTheme="minorHAnsi" w:hAnsiTheme="minorHAnsi"/>
          <w:sz w:val="22"/>
          <w:szCs w:val="22"/>
        </w:rPr>
        <w:t xml:space="preserve"> either the Program Quality Director</w:t>
      </w:r>
      <w:r w:rsidR="00E62AE7" w:rsidRPr="00245AB8">
        <w:rPr>
          <w:rFonts w:asciiTheme="minorHAnsi" w:hAnsiTheme="minorHAnsi"/>
          <w:sz w:val="22"/>
          <w:szCs w:val="22"/>
        </w:rPr>
        <w:t xml:space="preserve"> (PQD)</w:t>
      </w:r>
      <w:r w:rsidRPr="00245AB8">
        <w:rPr>
          <w:rFonts w:asciiTheme="minorHAnsi" w:hAnsiTheme="minorHAnsi"/>
          <w:sz w:val="22"/>
          <w:szCs w:val="22"/>
        </w:rPr>
        <w:t xml:space="preserve"> or Club Growth Director </w:t>
      </w:r>
      <w:r w:rsidR="00E62AE7" w:rsidRPr="00245AB8">
        <w:rPr>
          <w:rFonts w:asciiTheme="minorHAnsi" w:hAnsiTheme="minorHAnsi"/>
          <w:sz w:val="22"/>
          <w:szCs w:val="22"/>
        </w:rPr>
        <w:t xml:space="preserve">(CGD) </w:t>
      </w:r>
      <w:r w:rsidRPr="00245AB8">
        <w:rPr>
          <w:rFonts w:asciiTheme="minorHAnsi" w:hAnsiTheme="minorHAnsi"/>
          <w:sz w:val="22"/>
          <w:szCs w:val="22"/>
        </w:rPr>
        <w:t xml:space="preserve">must approve the claim.  </w:t>
      </w:r>
    </w:p>
    <w:p w14:paraId="6D6A8752" w14:textId="30EE119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Following </w:t>
      </w:r>
      <w:r w:rsidR="00C76ADA" w:rsidRPr="00245AB8">
        <w:rPr>
          <w:rFonts w:asciiTheme="minorHAnsi" w:hAnsiTheme="minorHAnsi"/>
          <w:sz w:val="22"/>
          <w:szCs w:val="22"/>
        </w:rPr>
        <w:t>approval,</w:t>
      </w:r>
      <w:r w:rsidRPr="00245AB8">
        <w:rPr>
          <w:rFonts w:asciiTheme="minorHAnsi" w:hAnsiTheme="minorHAnsi"/>
          <w:sz w:val="22"/>
          <w:szCs w:val="22"/>
        </w:rPr>
        <w:t xml:space="preserve"> the Finance Manager</w:t>
      </w:r>
      <w:r w:rsidR="00E62AE7" w:rsidRPr="00245AB8">
        <w:rPr>
          <w:rFonts w:asciiTheme="minorHAnsi" w:hAnsiTheme="minorHAnsi"/>
          <w:sz w:val="22"/>
          <w:szCs w:val="22"/>
        </w:rPr>
        <w:t xml:space="preserve"> (FM)</w:t>
      </w:r>
      <w:r w:rsidRPr="00245AB8">
        <w:rPr>
          <w:rFonts w:asciiTheme="minorHAnsi" w:hAnsiTheme="minorHAnsi"/>
          <w:sz w:val="22"/>
          <w:szCs w:val="22"/>
        </w:rPr>
        <w:t xml:space="preserve"> will process the payment.</w:t>
      </w:r>
    </w:p>
    <w:p w14:paraId="28F72200" w14:textId="49253D8C"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ceipts submitted more than 60 days from the date of the </w:t>
      </w:r>
      <w:r w:rsidR="009F3FC1" w:rsidRPr="00245AB8">
        <w:rPr>
          <w:rFonts w:asciiTheme="minorHAnsi" w:hAnsiTheme="minorHAnsi"/>
          <w:sz w:val="22"/>
          <w:szCs w:val="22"/>
        </w:rPr>
        <w:t>expen</w:t>
      </w:r>
      <w:r w:rsidR="009F3FC1">
        <w:rPr>
          <w:rFonts w:asciiTheme="minorHAnsi" w:hAnsiTheme="minorHAnsi"/>
          <w:sz w:val="22"/>
          <w:szCs w:val="22"/>
        </w:rPr>
        <w:t>s</w:t>
      </w:r>
      <w:r w:rsidR="009F3FC1" w:rsidRPr="00245AB8">
        <w:rPr>
          <w:rFonts w:asciiTheme="minorHAnsi" w:hAnsiTheme="minorHAnsi"/>
          <w:sz w:val="22"/>
          <w:szCs w:val="22"/>
        </w:rPr>
        <w:t>es</w:t>
      </w:r>
      <w:r w:rsidRPr="00245AB8">
        <w:rPr>
          <w:rFonts w:asciiTheme="minorHAnsi" w:hAnsiTheme="minorHAnsi"/>
          <w:sz w:val="22"/>
          <w:szCs w:val="22"/>
        </w:rPr>
        <w:t xml:space="preserve"> may be </w:t>
      </w:r>
      <w:r w:rsidR="00C76ADA">
        <w:rPr>
          <w:rFonts w:asciiTheme="minorHAnsi" w:hAnsiTheme="minorHAnsi"/>
          <w:sz w:val="22"/>
          <w:szCs w:val="22"/>
        </w:rPr>
        <w:t>refused reimbursement</w:t>
      </w:r>
      <w:r w:rsidRPr="00245AB8">
        <w:rPr>
          <w:rFonts w:asciiTheme="minorHAnsi" w:hAnsiTheme="minorHAnsi"/>
          <w:sz w:val="22"/>
          <w:szCs w:val="22"/>
        </w:rPr>
        <w:t xml:space="preserve">.  </w:t>
      </w:r>
    </w:p>
    <w:p w14:paraId="74C8334D" w14:textId="067EDFEC" w:rsidR="00CD677A" w:rsidRPr="00245AB8" w:rsidRDefault="007A286E"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sz w:val="22"/>
          <w:szCs w:val="22"/>
        </w:rPr>
        <w:tab/>
      </w: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430"/>
        <w:gridCol w:w="4327"/>
        <w:gridCol w:w="475"/>
        <w:gridCol w:w="1751"/>
        <w:gridCol w:w="4056"/>
      </w:tblGrid>
      <w:tr w:rsidR="00CD677A" w:rsidRPr="00245AB8" w14:paraId="5A948994" w14:textId="77777777" w:rsidTr="00FD4AA6">
        <w:trPr>
          <w:trHeight w:val="340"/>
        </w:trPr>
        <w:tc>
          <w:tcPr>
            <w:tcW w:w="1990" w:type="dxa"/>
          </w:tcPr>
          <w:p w14:paraId="0CAE3135" w14:textId="77777777" w:rsidR="00CD677A" w:rsidRPr="00245AB8" w:rsidRDefault="00CD677A" w:rsidP="00394267">
            <w:pPr>
              <w:pStyle w:val="Header"/>
              <w:tabs>
                <w:tab w:val="clear" w:pos="4153"/>
                <w:tab w:val="clear" w:pos="8306"/>
              </w:tabs>
              <w:jc w:val="right"/>
              <w:rPr>
                <w:rFonts w:asciiTheme="minorHAnsi" w:hAnsiTheme="minorHAnsi"/>
                <w:bCs/>
                <w:sz w:val="22"/>
                <w:szCs w:val="22"/>
              </w:rPr>
            </w:pPr>
            <w:r w:rsidRPr="00245AB8">
              <w:rPr>
                <w:rFonts w:asciiTheme="minorHAnsi" w:hAnsiTheme="minorHAnsi"/>
                <w:bCs/>
                <w:sz w:val="22"/>
                <w:szCs w:val="22"/>
              </w:rPr>
              <w:t>Date of request</w:t>
            </w:r>
          </w:p>
        </w:tc>
        <w:tc>
          <w:tcPr>
            <w:tcW w:w="1430" w:type="dxa"/>
          </w:tcPr>
          <w:p w14:paraId="00E6F60F" w14:textId="72F97063" w:rsidR="00CD677A" w:rsidRPr="00245AB8" w:rsidRDefault="00CD677A" w:rsidP="004C4E8A">
            <w:pPr>
              <w:pStyle w:val="Header"/>
              <w:tabs>
                <w:tab w:val="clear" w:pos="4153"/>
                <w:tab w:val="clear" w:pos="8306"/>
              </w:tabs>
              <w:rPr>
                <w:rFonts w:asciiTheme="minorHAnsi" w:hAnsiTheme="minorHAnsi"/>
                <w:bCs/>
                <w:sz w:val="22"/>
                <w:szCs w:val="22"/>
              </w:rPr>
            </w:pPr>
          </w:p>
        </w:tc>
        <w:tc>
          <w:tcPr>
            <w:tcW w:w="4327" w:type="dxa"/>
          </w:tcPr>
          <w:p w14:paraId="3AB5942B" w14:textId="55014E3F" w:rsidR="00CD677A" w:rsidRPr="00245AB8" w:rsidRDefault="00CD677A" w:rsidP="003755AF">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Name</w:t>
            </w:r>
            <w:r w:rsidR="00513804">
              <w:rPr>
                <w:rFonts w:asciiTheme="minorHAnsi" w:hAnsiTheme="minorHAnsi"/>
                <w:bCs/>
                <w:sz w:val="22"/>
                <w:szCs w:val="22"/>
              </w:rPr>
              <w:t xml:space="preserve"> </w:t>
            </w:r>
          </w:p>
        </w:tc>
        <w:tc>
          <w:tcPr>
            <w:tcW w:w="475" w:type="dxa"/>
          </w:tcPr>
          <w:p w14:paraId="48A40417" w14:textId="7FA69D65" w:rsidR="00CD677A" w:rsidRPr="00245AB8" w:rsidRDefault="00CD677A" w:rsidP="004C4E8A">
            <w:pPr>
              <w:pStyle w:val="Header"/>
              <w:tabs>
                <w:tab w:val="clear" w:pos="4153"/>
                <w:tab w:val="clear" w:pos="8306"/>
              </w:tabs>
              <w:rPr>
                <w:rFonts w:asciiTheme="minorHAnsi" w:hAnsiTheme="minorHAnsi"/>
                <w:bCs/>
                <w:sz w:val="22"/>
                <w:szCs w:val="22"/>
              </w:rPr>
            </w:pPr>
          </w:p>
        </w:tc>
        <w:tc>
          <w:tcPr>
            <w:tcW w:w="1751" w:type="dxa"/>
          </w:tcPr>
          <w:p w14:paraId="4EA0AF9D" w14:textId="2E23BB67" w:rsidR="00CD677A" w:rsidRPr="00245AB8" w:rsidRDefault="007E1205" w:rsidP="00394267">
            <w:pPr>
              <w:pStyle w:val="Header"/>
              <w:tabs>
                <w:tab w:val="clear" w:pos="4153"/>
                <w:tab w:val="clear" w:pos="8306"/>
              </w:tabs>
              <w:jc w:val="right"/>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Position held</w:t>
            </w:r>
          </w:p>
        </w:tc>
        <w:tc>
          <w:tcPr>
            <w:tcW w:w="4056" w:type="dxa"/>
          </w:tcPr>
          <w:p w14:paraId="4435798A" w14:textId="138E3098" w:rsidR="00CD677A" w:rsidRPr="00245AB8" w:rsidRDefault="00CD677A" w:rsidP="004C4E8A">
            <w:pPr>
              <w:pStyle w:val="Header"/>
              <w:tabs>
                <w:tab w:val="clear" w:pos="4153"/>
                <w:tab w:val="clear" w:pos="8306"/>
              </w:tabs>
              <w:rPr>
                <w:rFonts w:asciiTheme="minorHAnsi" w:hAnsiTheme="minorHAnsi"/>
                <w:bCs/>
                <w:sz w:val="22"/>
                <w:szCs w:val="22"/>
              </w:rPr>
            </w:pPr>
          </w:p>
        </w:tc>
      </w:tr>
      <w:tr w:rsidR="00CD677A" w:rsidRPr="00245AB8" w14:paraId="6CDF0008" w14:textId="77777777" w:rsidTr="00FD4AA6">
        <w:trPr>
          <w:trHeight w:val="340"/>
        </w:trPr>
        <w:tc>
          <w:tcPr>
            <w:tcW w:w="1990" w:type="dxa"/>
          </w:tcPr>
          <w:p w14:paraId="3147444A" w14:textId="77777777" w:rsidR="00CD677A" w:rsidRPr="00245AB8" w:rsidRDefault="00DE39B9"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Bank details</w:t>
            </w:r>
          </w:p>
        </w:tc>
        <w:tc>
          <w:tcPr>
            <w:tcW w:w="1430" w:type="dxa"/>
          </w:tcPr>
          <w:p w14:paraId="7FA2B67C" w14:textId="30CC0691" w:rsidR="00CD677A" w:rsidRPr="00245AB8" w:rsidRDefault="00863763" w:rsidP="004D549E">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BSB</w:t>
            </w:r>
            <w:r w:rsidR="00103030">
              <w:rPr>
                <w:rFonts w:asciiTheme="minorHAnsi" w:hAnsiTheme="minorHAnsi"/>
                <w:bCs/>
                <w:sz w:val="22"/>
                <w:szCs w:val="22"/>
              </w:rPr>
              <w:t xml:space="preserve"> </w:t>
            </w:r>
          </w:p>
        </w:tc>
        <w:tc>
          <w:tcPr>
            <w:tcW w:w="4327" w:type="dxa"/>
          </w:tcPr>
          <w:p w14:paraId="0800A79F" w14:textId="495D0383" w:rsidR="00CD677A" w:rsidRPr="00245AB8" w:rsidRDefault="00CD677A" w:rsidP="003755AF">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Account #</w:t>
            </w:r>
            <w:r w:rsidR="00513804">
              <w:rPr>
                <w:rFonts w:asciiTheme="minorHAnsi" w:hAnsiTheme="minorHAnsi"/>
                <w:bCs/>
                <w:sz w:val="22"/>
                <w:szCs w:val="22"/>
              </w:rPr>
              <w:t xml:space="preserve"> </w:t>
            </w:r>
          </w:p>
        </w:tc>
        <w:tc>
          <w:tcPr>
            <w:tcW w:w="475" w:type="dxa"/>
          </w:tcPr>
          <w:p w14:paraId="23A3C718" w14:textId="35F11FD5"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751" w:type="dxa"/>
          </w:tcPr>
          <w:p w14:paraId="723B240D" w14:textId="442851FD" w:rsidR="00CD677A" w:rsidRPr="00245AB8" w:rsidRDefault="007E1205"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5C5E94">
              <w:rPr>
                <w:rFonts w:asciiTheme="minorHAnsi" w:hAnsiTheme="minorHAnsi"/>
                <w:bCs/>
                <w:sz w:val="22"/>
                <w:szCs w:val="22"/>
              </w:rPr>
              <w:t>Signature</w:t>
            </w:r>
          </w:p>
        </w:tc>
        <w:tc>
          <w:tcPr>
            <w:tcW w:w="4056" w:type="dxa"/>
          </w:tcPr>
          <w:p w14:paraId="3502C307" w14:textId="50EAFED9" w:rsidR="00CD677A" w:rsidRPr="00513804" w:rsidRDefault="00CD677A" w:rsidP="004C4E8A">
            <w:pPr>
              <w:pStyle w:val="Header"/>
              <w:tabs>
                <w:tab w:val="clear" w:pos="4153"/>
                <w:tab w:val="clear" w:pos="8306"/>
              </w:tabs>
              <w:rPr>
                <w:rFonts w:ascii="Lucida Handwriting" w:hAnsi="Lucida Handwriting"/>
                <w:b/>
                <w:bCs/>
                <w:sz w:val="22"/>
                <w:szCs w:val="22"/>
                <w:u w:val="single"/>
              </w:rPr>
            </w:pPr>
          </w:p>
        </w:tc>
      </w:tr>
    </w:tbl>
    <w:p w14:paraId="59B4A4E1" w14:textId="42578138" w:rsidR="00CD677A" w:rsidRPr="00245AB8" w:rsidRDefault="00FB48D0" w:rsidP="00CB4C48">
      <w:pPr>
        <w:jc w:val="right"/>
      </w:pPr>
      <w:r>
        <w:t xml:space="preserve">Please indicate </w:t>
      </w:r>
      <w:r w:rsidR="00E13341">
        <w:t xml:space="preserve">if this </w:t>
      </w:r>
      <w:r>
        <w:t xml:space="preserve">claim is payable to a third party </w:t>
      </w:r>
      <w:r w:rsidR="00E13341" w:rsidRPr="003755AF">
        <w:t>YES</w:t>
      </w:r>
      <w:r w:rsidR="003755AF">
        <w:t>/NO</w:t>
      </w:r>
    </w:p>
    <w:tbl>
      <w:tblPr>
        <w:tblStyle w:val="TableGrid"/>
        <w:tblW w:w="0" w:type="auto"/>
        <w:tblLook w:val="04A0" w:firstRow="1" w:lastRow="0" w:firstColumn="1" w:lastColumn="0" w:noHBand="0" w:noVBand="1"/>
      </w:tblPr>
      <w:tblGrid>
        <w:gridCol w:w="684"/>
        <w:gridCol w:w="1438"/>
        <w:gridCol w:w="1842"/>
        <w:gridCol w:w="4536"/>
        <w:gridCol w:w="1843"/>
        <w:gridCol w:w="1985"/>
        <w:gridCol w:w="1620"/>
      </w:tblGrid>
      <w:tr w:rsidR="00245AB8" w:rsidRPr="00245AB8" w14:paraId="6FC455B8" w14:textId="77777777" w:rsidTr="00245AB8">
        <w:tc>
          <w:tcPr>
            <w:tcW w:w="684" w:type="dxa"/>
          </w:tcPr>
          <w:p w14:paraId="0A3A954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Line</w:t>
            </w:r>
          </w:p>
        </w:tc>
        <w:tc>
          <w:tcPr>
            <w:tcW w:w="1438" w:type="dxa"/>
          </w:tcPr>
          <w:p w14:paraId="43B89AC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ate of Expense</w:t>
            </w:r>
          </w:p>
        </w:tc>
        <w:tc>
          <w:tcPr>
            <w:tcW w:w="1842" w:type="dxa"/>
          </w:tcPr>
          <w:p w14:paraId="6253219F"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mount</w:t>
            </w:r>
          </w:p>
        </w:tc>
        <w:tc>
          <w:tcPr>
            <w:tcW w:w="4536" w:type="dxa"/>
          </w:tcPr>
          <w:p w14:paraId="2838070C"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escription</w:t>
            </w:r>
          </w:p>
        </w:tc>
        <w:tc>
          <w:tcPr>
            <w:tcW w:w="1843" w:type="dxa"/>
          </w:tcPr>
          <w:p w14:paraId="04B9F783"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ccount Label</w:t>
            </w:r>
          </w:p>
        </w:tc>
        <w:tc>
          <w:tcPr>
            <w:tcW w:w="1985" w:type="dxa"/>
          </w:tcPr>
          <w:p w14:paraId="5E4CBF54"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Reporting Code</w:t>
            </w:r>
          </w:p>
        </w:tc>
        <w:tc>
          <w:tcPr>
            <w:tcW w:w="1620" w:type="dxa"/>
          </w:tcPr>
          <w:p w14:paraId="7883D369"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Event Period</w:t>
            </w:r>
          </w:p>
        </w:tc>
      </w:tr>
      <w:tr w:rsidR="00245AB8" w:rsidRPr="00245AB8" w14:paraId="010F1487" w14:textId="77777777" w:rsidTr="00513804">
        <w:trPr>
          <w:trHeight w:val="217"/>
        </w:trPr>
        <w:tc>
          <w:tcPr>
            <w:tcW w:w="684" w:type="dxa"/>
          </w:tcPr>
          <w:p w14:paraId="47B205FD"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1</w:t>
            </w:r>
          </w:p>
        </w:tc>
        <w:tc>
          <w:tcPr>
            <w:tcW w:w="1438" w:type="dxa"/>
          </w:tcPr>
          <w:p w14:paraId="7FD60373" w14:textId="661F09C3"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6A09F83" w14:textId="0ACDD648" w:rsidR="00D40DED" w:rsidRPr="00D40DED" w:rsidRDefault="00D40DED" w:rsidP="00D40DED">
            <w:pPr>
              <w:pStyle w:val="Header"/>
              <w:tabs>
                <w:tab w:val="clear" w:pos="4153"/>
                <w:tab w:val="clear" w:pos="8306"/>
              </w:tabs>
              <w:jc w:val="center"/>
              <w:rPr>
                <w:rFonts w:asciiTheme="minorHAnsi" w:hAnsiTheme="minorHAnsi"/>
                <w:bCs/>
                <w:sz w:val="22"/>
                <w:szCs w:val="22"/>
              </w:rPr>
            </w:pPr>
          </w:p>
        </w:tc>
        <w:tc>
          <w:tcPr>
            <w:tcW w:w="4536" w:type="dxa"/>
          </w:tcPr>
          <w:p w14:paraId="0861EF62" w14:textId="3205279F"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19A4423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53592F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4B86A39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0CDEED81" w14:textId="77777777" w:rsidTr="00513804">
        <w:trPr>
          <w:trHeight w:val="221"/>
        </w:trPr>
        <w:tc>
          <w:tcPr>
            <w:tcW w:w="684" w:type="dxa"/>
          </w:tcPr>
          <w:p w14:paraId="58196813"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2</w:t>
            </w:r>
          </w:p>
        </w:tc>
        <w:tc>
          <w:tcPr>
            <w:tcW w:w="1438" w:type="dxa"/>
          </w:tcPr>
          <w:p w14:paraId="1878420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0B4D9EB5" w14:textId="0CBC7D2E"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59BB49F8" w14:textId="15A241A1"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2AFCA2E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212E3E4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62576EC2"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3C9230FC" w14:textId="77777777" w:rsidTr="00513804">
        <w:trPr>
          <w:trHeight w:val="225"/>
        </w:trPr>
        <w:tc>
          <w:tcPr>
            <w:tcW w:w="684" w:type="dxa"/>
          </w:tcPr>
          <w:p w14:paraId="770AD995"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3</w:t>
            </w:r>
          </w:p>
        </w:tc>
        <w:tc>
          <w:tcPr>
            <w:tcW w:w="1438" w:type="dxa"/>
          </w:tcPr>
          <w:p w14:paraId="7250755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77DF806" w14:textId="474E05FC"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1E0BF8BC" w14:textId="361B1053"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3CB166B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0C1EE6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2E5758E1"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4E5B69FB" w14:textId="77777777" w:rsidTr="00513804">
        <w:trPr>
          <w:trHeight w:val="229"/>
        </w:trPr>
        <w:tc>
          <w:tcPr>
            <w:tcW w:w="684" w:type="dxa"/>
          </w:tcPr>
          <w:p w14:paraId="5AC96F89"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4</w:t>
            </w:r>
          </w:p>
        </w:tc>
        <w:tc>
          <w:tcPr>
            <w:tcW w:w="1438" w:type="dxa"/>
          </w:tcPr>
          <w:p w14:paraId="2C9A26C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693D3D5C" w14:textId="52690A7F"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0E8F6190" w14:textId="1748797A"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0B1765B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00BF1AF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700E3BCA"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7C47CA3F" w14:textId="77777777" w:rsidTr="003755AF">
        <w:trPr>
          <w:trHeight w:val="375"/>
        </w:trPr>
        <w:tc>
          <w:tcPr>
            <w:tcW w:w="684" w:type="dxa"/>
          </w:tcPr>
          <w:p w14:paraId="142A5DCB" w14:textId="02BA8A6C" w:rsidR="00513804" w:rsidRPr="00245AB8" w:rsidRDefault="003755AF" w:rsidP="003755AF">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5</w:t>
            </w:r>
          </w:p>
        </w:tc>
        <w:tc>
          <w:tcPr>
            <w:tcW w:w="1438" w:type="dxa"/>
          </w:tcPr>
          <w:p w14:paraId="7FD7E187"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3038E2D" w14:textId="688C198A" w:rsidR="00513804" w:rsidRPr="00D40DED" w:rsidRDefault="00513804" w:rsidP="00D40DED">
            <w:pPr>
              <w:pStyle w:val="Header"/>
              <w:tabs>
                <w:tab w:val="clear" w:pos="4153"/>
                <w:tab w:val="clear" w:pos="8306"/>
              </w:tabs>
              <w:jc w:val="center"/>
              <w:rPr>
                <w:rFonts w:asciiTheme="minorHAnsi" w:hAnsiTheme="minorHAnsi"/>
                <w:bCs/>
                <w:sz w:val="22"/>
                <w:szCs w:val="22"/>
              </w:rPr>
            </w:pPr>
          </w:p>
        </w:tc>
        <w:tc>
          <w:tcPr>
            <w:tcW w:w="4536" w:type="dxa"/>
          </w:tcPr>
          <w:p w14:paraId="48CE00A3" w14:textId="22C4876D" w:rsidR="00513804" w:rsidRPr="00513804" w:rsidRDefault="00513804" w:rsidP="004C4E8A">
            <w:pPr>
              <w:pStyle w:val="Header"/>
              <w:tabs>
                <w:tab w:val="clear" w:pos="4153"/>
                <w:tab w:val="clear" w:pos="8306"/>
              </w:tabs>
              <w:rPr>
                <w:rFonts w:asciiTheme="minorHAnsi" w:hAnsiTheme="minorHAnsi"/>
                <w:bCs/>
                <w:sz w:val="22"/>
                <w:szCs w:val="22"/>
              </w:rPr>
            </w:pPr>
          </w:p>
        </w:tc>
        <w:tc>
          <w:tcPr>
            <w:tcW w:w="1843" w:type="dxa"/>
          </w:tcPr>
          <w:p w14:paraId="5800101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3BD38A2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533ABDC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6B3A84" w:rsidRPr="00245AB8" w14:paraId="1C11B14C" w14:textId="77777777" w:rsidTr="002D1D61">
        <w:trPr>
          <w:trHeight w:val="70"/>
        </w:trPr>
        <w:tc>
          <w:tcPr>
            <w:tcW w:w="684" w:type="dxa"/>
            <w:shd w:val="clear" w:color="auto" w:fill="A8D08D" w:themeFill="accent6" w:themeFillTint="99"/>
          </w:tcPr>
          <w:p w14:paraId="341C12E4" w14:textId="77777777" w:rsidR="006B3A84" w:rsidRPr="00245AB8" w:rsidRDefault="006B3A84" w:rsidP="004C4E8A">
            <w:pPr>
              <w:pStyle w:val="Header"/>
              <w:tabs>
                <w:tab w:val="clear" w:pos="4153"/>
                <w:tab w:val="clear" w:pos="8306"/>
              </w:tabs>
              <w:rPr>
                <w:rFonts w:asciiTheme="minorHAnsi" w:hAnsiTheme="minorHAnsi"/>
                <w:b/>
                <w:bCs/>
                <w:sz w:val="22"/>
                <w:szCs w:val="22"/>
              </w:rPr>
            </w:pPr>
          </w:p>
        </w:tc>
        <w:tc>
          <w:tcPr>
            <w:tcW w:w="1438" w:type="dxa"/>
          </w:tcPr>
          <w:p w14:paraId="7B21BA1D" w14:textId="77777777" w:rsidR="006B3A84" w:rsidRPr="00245AB8" w:rsidRDefault="006B3A84" w:rsidP="00245AB8">
            <w:pPr>
              <w:pStyle w:val="Header"/>
              <w:tabs>
                <w:tab w:val="clear" w:pos="4153"/>
                <w:tab w:val="clear" w:pos="8306"/>
              </w:tabs>
              <w:jc w:val="right"/>
              <w:rPr>
                <w:rFonts w:asciiTheme="minorHAnsi" w:hAnsiTheme="minorHAnsi"/>
                <w:b/>
                <w:bCs/>
                <w:sz w:val="22"/>
                <w:szCs w:val="22"/>
                <w:u w:val="single"/>
              </w:rPr>
            </w:pPr>
            <w:r>
              <w:rPr>
                <w:rFonts w:asciiTheme="minorHAnsi" w:hAnsiTheme="minorHAnsi"/>
                <w:b/>
                <w:bCs/>
                <w:sz w:val="22"/>
                <w:szCs w:val="22"/>
                <w:u w:val="single"/>
              </w:rPr>
              <w:t>Total</w:t>
            </w:r>
          </w:p>
        </w:tc>
        <w:tc>
          <w:tcPr>
            <w:tcW w:w="1842" w:type="dxa"/>
          </w:tcPr>
          <w:p w14:paraId="4B8A5F04" w14:textId="0A28D557" w:rsidR="006B3A84" w:rsidRPr="00D40DED" w:rsidRDefault="00D40DED" w:rsidP="0030494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fldChar w:fldCharType="begin"/>
            </w:r>
            <w:r>
              <w:rPr>
                <w:rFonts w:asciiTheme="minorHAnsi" w:hAnsiTheme="minorHAnsi"/>
                <w:bCs/>
                <w:sz w:val="22"/>
                <w:szCs w:val="22"/>
              </w:rPr>
              <w:instrText xml:space="preserve"> =sum(1+2+3+4+5) \# "$#,##0.00;($#,##0.00)" </w:instrText>
            </w:r>
            <w:r>
              <w:rPr>
                <w:rFonts w:asciiTheme="minorHAnsi" w:hAnsiTheme="minorHAnsi"/>
                <w:bCs/>
                <w:sz w:val="22"/>
                <w:szCs w:val="22"/>
              </w:rPr>
              <w:fldChar w:fldCharType="end"/>
            </w:r>
          </w:p>
        </w:tc>
        <w:tc>
          <w:tcPr>
            <w:tcW w:w="9984" w:type="dxa"/>
            <w:gridSpan w:val="4"/>
            <w:shd w:val="clear" w:color="auto" w:fill="A8D08D" w:themeFill="accent6" w:themeFillTint="99"/>
          </w:tcPr>
          <w:p w14:paraId="59C2E1FE" w14:textId="77777777" w:rsidR="006B3A84" w:rsidRPr="00245AB8" w:rsidRDefault="006B3A84" w:rsidP="004C4E8A">
            <w:pPr>
              <w:pStyle w:val="Header"/>
              <w:tabs>
                <w:tab w:val="clear" w:pos="4153"/>
                <w:tab w:val="clear" w:pos="8306"/>
              </w:tabs>
              <w:rPr>
                <w:rFonts w:asciiTheme="minorHAnsi" w:hAnsiTheme="minorHAnsi"/>
                <w:b/>
                <w:bCs/>
                <w:sz w:val="22"/>
                <w:szCs w:val="22"/>
                <w:u w:val="single"/>
              </w:rPr>
            </w:pPr>
          </w:p>
        </w:tc>
      </w:tr>
    </w:tbl>
    <w:p w14:paraId="29B52452" w14:textId="77777777" w:rsidR="00CD677A" w:rsidRDefault="00CD677A" w:rsidP="004C4E8A">
      <w:pPr>
        <w:pStyle w:val="Header"/>
        <w:tabs>
          <w:tab w:val="clear" w:pos="4153"/>
          <w:tab w:val="clear" w:pos="8306"/>
        </w:tabs>
        <w:rPr>
          <w:rFonts w:asciiTheme="minorHAnsi" w:hAnsiTheme="minorHAnsi"/>
          <w:bCs/>
          <w:sz w:val="22"/>
          <w:szCs w:val="22"/>
          <w:u w:val="single"/>
        </w:rPr>
      </w:pPr>
    </w:p>
    <w:tbl>
      <w:tblPr>
        <w:tblStyle w:val="TableGrid"/>
        <w:tblW w:w="13962" w:type="dxa"/>
        <w:tblLook w:val="04A0" w:firstRow="1" w:lastRow="0" w:firstColumn="1" w:lastColumn="0" w:noHBand="0" w:noVBand="1"/>
      </w:tblPr>
      <w:tblGrid>
        <w:gridCol w:w="2122"/>
        <w:gridCol w:w="2409"/>
        <w:gridCol w:w="5245"/>
        <w:gridCol w:w="4186"/>
      </w:tblGrid>
      <w:tr w:rsidR="00C76ADA" w14:paraId="58495335" w14:textId="77777777" w:rsidTr="001F7BAA">
        <w:trPr>
          <w:trHeight w:val="348"/>
        </w:trPr>
        <w:tc>
          <w:tcPr>
            <w:tcW w:w="2122" w:type="dxa"/>
          </w:tcPr>
          <w:p w14:paraId="13FBB6E8" w14:textId="1B3B3AE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istrict Director:</w:t>
            </w:r>
          </w:p>
        </w:tc>
        <w:tc>
          <w:tcPr>
            <w:tcW w:w="2409" w:type="dxa"/>
          </w:tcPr>
          <w:p w14:paraId="3AA4B168" w14:textId="29948C01" w:rsidR="00C76ADA" w:rsidRPr="00872FB7" w:rsidRDefault="00FD4AA6" w:rsidP="007E1205">
            <w:pPr>
              <w:pStyle w:val="Header"/>
              <w:tabs>
                <w:tab w:val="clear" w:pos="4153"/>
                <w:tab w:val="clear" w:pos="8306"/>
              </w:tabs>
              <w:rPr>
                <w:rFonts w:asciiTheme="minorHAnsi" w:hAnsiTheme="minorHAnsi"/>
                <w:b/>
                <w:bCs/>
                <w:sz w:val="22"/>
                <w:szCs w:val="22"/>
              </w:rPr>
            </w:pPr>
            <w:r>
              <w:rPr>
                <w:rFonts w:asciiTheme="minorHAnsi" w:hAnsiTheme="minorHAnsi"/>
                <w:b/>
                <w:bCs/>
                <w:sz w:val="22"/>
                <w:szCs w:val="22"/>
              </w:rPr>
              <w:t>MARK WALKER  DD</w:t>
            </w:r>
          </w:p>
        </w:tc>
        <w:tc>
          <w:tcPr>
            <w:tcW w:w="5245" w:type="dxa"/>
          </w:tcPr>
          <w:p w14:paraId="5B36B56D"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5CDAFDD9" w14:textId="0E91421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13B69288" w14:textId="77777777" w:rsidTr="00C76ADA">
        <w:trPr>
          <w:trHeight w:val="328"/>
        </w:trPr>
        <w:tc>
          <w:tcPr>
            <w:tcW w:w="13962" w:type="dxa"/>
            <w:gridSpan w:val="4"/>
          </w:tcPr>
          <w:p w14:paraId="7EBF80A1" w14:textId="6EECA173" w:rsidR="00C76ADA" w:rsidRPr="00C76ADA" w:rsidRDefault="00C76ADA" w:rsidP="00C76ADA">
            <w:pPr>
              <w:pStyle w:val="Header"/>
              <w:tabs>
                <w:tab w:val="clear" w:pos="4153"/>
                <w:tab w:val="clear" w:pos="8306"/>
              </w:tabs>
              <w:jc w:val="center"/>
              <w:rPr>
                <w:rFonts w:asciiTheme="minorHAnsi" w:hAnsiTheme="minorHAnsi"/>
                <w:b/>
                <w:sz w:val="22"/>
                <w:szCs w:val="22"/>
              </w:rPr>
            </w:pPr>
            <w:r w:rsidRPr="00C76ADA">
              <w:rPr>
                <w:rFonts w:asciiTheme="minorHAnsi" w:hAnsiTheme="minorHAnsi"/>
                <w:b/>
                <w:sz w:val="22"/>
                <w:szCs w:val="22"/>
              </w:rPr>
              <w:t>For All Claims, 3 signatures are required.</w:t>
            </w:r>
          </w:p>
        </w:tc>
      </w:tr>
      <w:tr w:rsidR="00C76ADA" w14:paraId="5A479EA5" w14:textId="77777777" w:rsidTr="001F7BAA">
        <w:trPr>
          <w:trHeight w:val="348"/>
        </w:trPr>
        <w:tc>
          <w:tcPr>
            <w:tcW w:w="2122" w:type="dxa"/>
            <w:vMerge w:val="restart"/>
          </w:tcPr>
          <w:p w14:paraId="100A0F3E" w14:textId="4B443232"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Second Authoriser:</w:t>
            </w:r>
          </w:p>
        </w:tc>
        <w:tc>
          <w:tcPr>
            <w:tcW w:w="2409" w:type="dxa"/>
          </w:tcPr>
          <w:p w14:paraId="6CF78215" w14:textId="1FFCBD63" w:rsidR="00C76ADA" w:rsidRDefault="00FD4AA6" w:rsidP="00C76ADA">
            <w:pPr>
              <w:pStyle w:val="Header"/>
              <w:tabs>
                <w:tab w:val="clear" w:pos="4153"/>
                <w:tab w:val="clear" w:pos="8306"/>
              </w:tabs>
              <w:rPr>
                <w:rFonts w:asciiTheme="minorHAnsi" w:hAnsiTheme="minorHAnsi"/>
                <w:sz w:val="22"/>
                <w:szCs w:val="22"/>
              </w:rPr>
            </w:pPr>
            <w:r>
              <w:rPr>
                <w:rFonts w:asciiTheme="minorHAnsi" w:hAnsiTheme="minorHAnsi"/>
                <w:b/>
                <w:sz w:val="22"/>
                <w:szCs w:val="22"/>
              </w:rPr>
              <w:t>GEOFF PULLEN  PQD</w:t>
            </w:r>
          </w:p>
        </w:tc>
        <w:tc>
          <w:tcPr>
            <w:tcW w:w="5245" w:type="dxa"/>
            <w:vMerge w:val="restart"/>
          </w:tcPr>
          <w:p w14:paraId="6E46412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val="restart"/>
          </w:tcPr>
          <w:p w14:paraId="183F9519" w14:textId="06FC312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774D428B" w14:textId="77777777" w:rsidTr="001F7BAA">
        <w:trPr>
          <w:trHeight w:val="348"/>
        </w:trPr>
        <w:tc>
          <w:tcPr>
            <w:tcW w:w="2122" w:type="dxa"/>
            <w:vMerge/>
          </w:tcPr>
          <w:p w14:paraId="089E137C" w14:textId="77777777" w:rsidR="00C76ADA" w:rsidRDefault="00C76ADA" w:rsidP="00C76ADA">
            <w:pPr>
              <w:pStyle w:val="Header"/>
              <w:tabs>
                <w:tab w:val="clear" w:pos="4153"/>
                <w:tab w:val="clear" w:pos="8306"/>
              </w:tabs>
              <w:rPr>
                <w:rFonts w:asciiTheme="minorHAnsi" w:hAnsiTheme="minorHAnsi"/>
                <w:sz w:val="22"/>
                <w:szCs w:val="22"/>
              </w:rPr>
            </w:pPr>
          </w:p>
        </w:tc>
        <w:tc>
          <w:tcPr>
            <w:tcW w:w="2409" w:type="dxa"/>
          </w:tcPr>
          <w:p w14:paraId="335E32F8" w14:textId="440EB7F8" w:rsidR="00C76ADA" w:rsidRPr="007E1205" w:rsidRDefault="00FD4AA6" w:rsidP="00C76ADA">
            <w:pPr>
              <w:pStyle w:val="Header"/>
              <w:tabs>
                <w:tab w:val="clear" w:pos="4153"/>
                <w:tab w:val="clear" w:pos="8306"/>
              </w:tabs>
              <w:rPr>
                <w:rFonts w:asciiTheme="minorHAnsi" w:hAnsiTheme="minorHAnsi"/>
                <w:b/>
                <w:sz w:val="22"/>
                <w:szCs w:val="22"/>
              </w:rPr>
            </w:pPr>
            <w:r>
              <w:rPr>
                <w:rFonts w:asciiTheme="minorHAnsi" w:hAnsiTheme="minorHAnsi"/>
                <w:b/>
                <w:sz w:val="22"/>
                <w:szCs w:val="22"/>
              </w:rPr>
              <w:t>PIETA BEGGS</w:t>
            </w:r>
            <w:r w:rsidR="00D63A14">
              <w:rPr>
                <w:rFonts w:asciiTheme="minorHAnsi" w:hAnsiTheme="minorHAnsi"/>
                <w:b/>
                <w:sz w:val="22"/>
                <w:szCs w:val="22"/>
              </w:rPr>
              <w:t xml:space="preserve">   </w:t>
            </w:r>
            <w:r w:rsidR="007E1205">
              <w:rPr>
                <w:rFonts w:asciiTheme="minorHAnsi" w:hAnsiTheme="minorHAnsi"/>
                <w:b/>
                <w:sz w:val="22"/>
                <w:szCs w:val="22"/>
              </w:rPr>
              <w:t>CGD</w:t>
            </w:r>
            <w:r w:rsidR="007E1205" w:rsidRPr="007E1205">
              <w:rPr>
                <w:rFonts w:asciiTheme="minorHAnsi" w:hAnsiTheme="minorHAnsi"/>
                <w:b/>
                <w:sz w:val="22"/>
                <w:szCs w:val="22"/>
              </w:rPr>
              <w:t xml:space="preserve"> </w:t>
            </w:r>
          </w:p>
        </w:tc>
        <w:tc>
          <w:tcPr>
            <w:tcW w:w="5245" w:type="dxa"/>
            <w:vMerge/>
          </w:tcPr>
          <w:p w14:paraId="3FD63367"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tcPr>
          <w:p w14:paraId="177ED20F" w14:textId="77777777" w:rsidR="00C76ADA" w:rsidRDefault="00C76ADA" w:rsidP="00C76ADA">
            <w:pPr>
              <w:pStyle w:val="Header"/>
              <w:tabs>
                <w:tab w:val="clear" w:pos="4153"/>
                <w:tab w:val="clear" w:pos="8306"/>
              </w:tabs>
              <w:rPr>
                <w:rFonts w:asciiTheme="minorHAnsi" w:hAnsiTheme="minorHAnsi"/>
                <w:sz w:val="22"/>
                <w:szCs w:val="22"/>
              </w:rPr>
            </w:pPr>
          </w:p>
        </w:tc>
      </w:tr>
      <w:tr w:rsidR="00C76ADA" w14:paraId="57F35299" w14:textId="77777777" w:rsidTr="001F7BAA">
        <w:trPr>
          <w:trHeight w:val="348"/>
        </w:trPr>
        <w:tc>
          <w:tcPr>
            <w:tcW w:w="2122" w:type="dxa"/>
          </w:tcPr>
          <w:p w14:paraId="69FEB811" w14:textId="1246841B"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Finance Manager:</w:t>
            </w:r>
          </w:p>
        </w:tc>
        <w:tc>
          <w:tcPr>
            <w:tcW w:w="2409" w:type="dxa"/>
          </w:tcPr>
          <w:p w14:paraId="6BE861D4" w14:textId="40D4ED35" w:rsidR="00C76ADA" w:rsidRDefault="00FD4AA6" w:rsidP="00C76ADA">
            <w:pPr>
              <w:pStyle w:val="Header"/>
              <w:tabs>
                <w:tab w:val="clear" w:pos="4153"/>
                <w:tab w:val="clear" w:pos="8306"/>
              </w:tabs>
              <w:rPr>
                <w:rFonts w:asciiTheme="minorHAnsi" w:hAnsiTheme="minorHAnsi"/>
                <w:sz w:val="22"/>
                <w:szCs w:val="22"/>
              </w:rPr>
            </w:pPr>
            <w:r>
              <w:rPr>
                <w:rFonts w:asciiTheme="minorHAnsi" w:hAnsiTheme="minorHAnsi"/>
                <w:b/>
                <w:bCs/>
                <w:sz w:val="22"/>
                <w:szCs w:val="22"/>
              </w:rPr>
              <w:t>UDO MOERIG</w:t>
            </w:r>
            <w:r w:rsidR="00822AE8">
              <w:rPr>
                <w:rFonts w:asciiTheme="minorHAnsi" w:hAnsiTheme="minorHAnsi"/>
                <w:b/>
                <w:bCs/>
                <w:sz w:val="22"/>
                <w:szCs w:val="22"/>
              </w:rPr>
              <w:t xml:space="preserve"> </w:t>
            </w:r>
            <w:r w:rsidR="007E1205">
              <w:rPr>
                <w:rFonts w:asciiTheme="minorHAnsi" w:hAnsiTheme="minorHAnsi"/>
                <w:b/>
                <w:bCs/>
                <w:sz w:val="22"/>
                <w:szCs w:val="22"/>
              </w:rPr>
              <w:t xml:space="preserve"> FM</w:t>
            </w:r>
          </w:p>
        </w:tc>
        <w:tc>
          <w:tcPr>
            <w:tcW w:w="5245" w:type="dxa"/>
          </w:tcPr>
          <w:p w14:paraId="4CFDF34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456BE9C0" w14:textId="625D1FC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bl>
    <w:p w14:paraId="66CEC74D" w14:textId="260DEE8D" w:rsidR="00CD677A" w:rsidRPr="00245AB8" w:rsidRDefault="002D49A1"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bCs/>
          <w:sz w:val="22"/>
          <w:szCs w:val="22"/>
        </w:rPr>
        <w:t>Claim Number</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Date entered as purchase</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 xml:space="preserve"> Date entered as paid</w:t>
      </w:r>
      <w:r w:rsidR="004D549E">
        <w:rPr>
          <w:rFonts w:asciiTheme="minorHAnsi" w:hAnsiTheme="minorHAnsi"/>
          <w:bCs/>
          <w:sz w:val="22"/>
          <w:szCs w:val="22"/>
        </w:rPr>
        <w:tab/>
      </w:r>
      <w:r w:rsidR="004D549E">
        <w:rPr>
          <w:rFonts w:asciiTheme="minorHAnsi" w:hAnsiTheme="minorHAnsi"/>
          <w:bCs/>
          <w:sz w:val="22"/>
          <w:szCs w:val="22"/>
        </w:rPr>
        <w:tab/>
      </w:r>
      <w:r w:rsidR="00C76ADA">
        <w:rPr>
          <w:rFonts w:asciiTheme="minorHAnsi" w:hAnsiTheme="minorHAnsi"/>
          <w:bCs/>
          <w:sz w:val="22"/>
          <w:szCs w:val="22"/>
        </w:rPr>
        <w:tab/>
        <w:t xml:space="preserve"> Reference</w:t>
      </w:r>
      <w:r w:rsidR="004D549E">
        <w:rPr>
          <w:rFonts w:asciiTheme="minorHAnsi" w:hAnsiTheme="minorHAnsi"/>
          <w:bCs/>
          <w:sz w:val="22"/>
          <w:szCs w:val="22"/>
        </w:rPr>
        <w:t xml:space="preserve"> number</w:t>
      </w:r>
      <w:r w:rsidR="004D549E">
        <w:rPr>
          <w:rFonts w:asciiTheme="minorHAnsi" w:hAnsiTheme="minorHAnsi"/>
          <w:bCs/>
          <w:sz w:val="22"/>
          <w:szCs w:val="22"/>
        </w:rPr>
        <w:tab/>
      </w:r>
      <w:r w:rsidR="004D549E">
        <w:rPr>
          <w:rFonts w:asciiTheme="minorHAnsi" w:hAnsiTheme="minorHAnsi"/>
          <w:bCs/>
          <w:sz w:val="22"/>
          <w:szCs w:val="22"/>
        </w:rPr>
        <w:tab/>
      </w:r>
    </w:p>
    <w:sectPr w:rsidR="00CD677A" w:rsidRPr="00245AB8" w:rsidSect="007A286E">
      <w:head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82B2E" w14:textId="77777777" w:rsidR="00F80821" w:rsidRDefault="00F80821" w:rsidP="007A286E">
      <w:pPr>
        <w:spacing w:after="0" w:line="240" w:lineRule="auto"/>
      </w:pPr>
      <w:r>
        <w:separator/>
      </w:r>
    </w:p>
  </w:endnote>
  <w:endnote w:type="continuationSeparator" w:id="0">
    <w:p w14:paraId="22A70A87" w14:textId="77777777" w:rsidR="00F80821" w:rsidRDefault="00F80821" w:rsidP="007A2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4D"/>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E1D8A" w14:textId="77777777" w:rsidR="00F80821" w:rsidRDefault="00F80821" w:rsidP="007A286E">
      <w:pPr>
        <w:spacing w:after="0" w:line="240" w:lineRule="auto"/>
      </w:pPr>
      <w:r>
        <w:separator/>
      </w:r>
    </w:p>
  </w:footnote>
  <w:footnote w:type="continuationSeparator" w:id="0">
    <w:p w14:paraId="7530F950" w14:textId="77777777" w:rsidR="00F80821" w:rsidRDefault="00F80821" w:rsidP="007A2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DAAD" w14:textId="77777777" w:rsidR="007A286E" w:rsidRDefault="007A286E">
    <w:pPr>
      <w:pStyle w:val="Header"/>
    </w:pPr>
    <w:r>
      <w:rPr>
        <w:noProof/>
        <w:lang w:eastAsia="en-AU"/>
      </w:rPr>
      <mc:AlternateContent>
        <mc:Choice Requires="wps">
          <w:drawing>
            <wp:anchor distT="0" distB="0" distL="118745" distR="118745" simplePos="0" relativeHeight="251659264" behindDoc="1" locked="0" layoutInCell="1" allowOverlap="0" wp14:anchorId="347E146B" wp14:editId="5C046593">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 xml:space="preserve">REIMBURSEMENT </w:t>
                              </w:r>
                              <w:proofErr w:type="gramStart"/>
                              <w:r w:rsidR="00C76ADA" w:rsidRPr="007A286E">
                                <w:rPr>
                                  <w:caps/>
                                  <w:color w:val="FFFFFF" w:themeColor="background1"/>
                                  <w:sz w:val="36"/>
                                  <w:szCs w:val="36"/>
                                </w:rPr>
                                <w:t>-</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w:t>
                              </w:r>
                              <w:proofErr w:type="gramEnd"/>
                              <w:r w:rsidRPr="007A286E">
                                <w:rPr>
                                  <w:caps/>
                                  <w:color w:val="FFFFFF" w:themeColor="background1"/>
                                  <w:sz w:val="36"/>
                                  <w:szCs w:val="36"/>
                                </w:rPr>
                                <w:t xml:space="preserve"> 90</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47E146B"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" o:allowoverlap="f" fillcolor="#70ad47 [3209]" stroked="f" strokeweight="1pt">
              <v:textbox style="mso-fit-shape-to-text:t">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REIMBURSEMENT -</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 90</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2BEE"/>
    <w:multiLevelType w:val="hybridMultilevel"/>
    <w:tmpl w:val="F30842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08592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wMjY2NTAzNzQ2NTJT0lEKTi0uzszPAykwrQUAxf9u9CwAAAA="/>
  </w:docVars>
  <w:rsids>
    <w:rsidRoot w:val="007A286E"/>
    <w:rsid w:val="00010AF2"/>
    <w:rsid w:val="00010BDF"/>
    <w:rsid w:val="00011916"/>
    <w:rsid w:val="00013BB7"/>
    <w:rsid w:val="00017587"/>
    <w:rsid w:val="000208A6"/>
    <w:rsid w:val="000208E8"/>
    <w:rsid w:val="00024EFC"/>
    <w:rsid w:val="000255B2"/>
    <w:rsid w:val="0003110F"/>
    <w:rsid w:val="00031E0F"/>
    <w:rsid w:val="0003226C"/>
    <w:rsid w:val="00036DB7"/>
    <w:rsid w:val="00044D6F"/>
    <w:rsid w:val="00051216"/>
    <w:rsid w:val="00052309"/>
    <w:rsid w:val="00053C36"/>
    <w:rsid w:val="00056216"/>
    <w:rsid w:val="00056CCA"/>
    <w:rsid w:val="0005752E"/>
    <w:rsid w:val="00057E34"/>
    <w:rsid w:val="000611F2"/>
    <w:rsid w:val="00061EC5"/>
    <w:rsid w:val="0006208C"/>
    <w:rsid w:val="00071357"/>
    <w:rsid w:val="000719D3"/>
    <w:rsid w:val="00074434"/>
    <w:rsid w:val="00081923"/>
    <w:rsid w:val="00083E31"/>
    <w:rsid w:val="00087ACF"/>
    <w:rsid w:val="000913EC"/>
    <w:rsid w:val="000964ED"/>
    <w:rsid w:val="000A026F"/>
    <w:rsid w:val="000A26AC"/>
    <w:rsid w:val="000A553F"/>
    <w:rsid w:val="000A6678"/>
    <w:rsid w:val="000A6AFB"/>
    <w:rsid w:val="000C0560"/>
    <w:rsid w:val="000C55B7"/>
    <w:rsid w:val="000C5CE3"/>
    <w:rsid w:val="000D2213"/>
    <w:rsid w:val="000D471A"/>
    <w:rsid w:val="000D7827"/>
    <w:rsid w:val="000E02D9"/>
    <w:rsid w:val="000E1432"/>
    <w:rsid w:val="000E67DA"/>
    <w:rsid w:val="00103030"/>
    <w:rsid w:val="00112047"/>
    <w:rsid w:val="001143D9"/>
    <w:rsid w:val="00114428"/>
    <w:rsid w:val="00116711"/>
    <w:rsid w:val="001225DA"/>
    <w:rsid w:val="0012316B"/>
    <w:rsid w:val="00123D1F"/>
    <w:rsid w:val="00124BE5"/>
    <w:rsid w:val="001358FE"/>
    <w:rsid w:val="001359E4"/>
    <w:rsid w:val="001539DA"/>
    <w:rsid w:val="001551DC"/>
    <w:rsid w:val="00155A32"/>
    <w:rsid w:val="001565CF"/>
    <w:rsid w:val="0016097A"/>
    <w:rsid w:val="00161F73"/>
    <w:rsid w:val="001704DF"/>
    <w:rsid w:val="001720E9"/>
    <w:rsid w:val="0017227E"/>
    <w:rsid w:val="00173FFF"/>
    <w:rsid w:val="001746BF"/>
    <w:rsid w:val="00181227"/>
    <w:rsid w:val="00182CE1"/>
    <w:rsid w:val="00184F6E"/>
    <w:rsid w:val="001853DE"/>
    <w:rsid w:val="00185E19"/>
    <w:rsid w:val="00190431"/>
    <w:rsid w:val="00191A41"/>
    <w:rsid w:val="00192474"/>
    <w:rsid w:val="001924B7"/>
    <w:rsid w:val="00193A67"/>
    <w:rsid w:val="001A3542"/>
    <w:rsid w:val="001A631E"/>
    <w:rsid w:val="001A6618"/>
    <w:rsid w:val="001A7C37"/>
    <w:rsid w:val="001B1233"/>
    <w:rsid w:val="001B23B5"/>
    <w:rsid w:val="001B277B"/>
    <w:rsid w:val="001B4D27"/>
    <w:rsid w:val="001B4F14"/>
    <w:rsid w:val="001B60E8"/>
    <w:rsid w:val="001B693C"/>
    <w:rsid w:val="001C1671"/>
    <w:rsid w:val="001C3B70"/>
    <w:rsid w:val="001D0835"/>
    <w:rsid w:val="001D16FA"/>
    <w:rsid w:val="001D17C9"/>
    <w:rsid w:val="001D26DB"/>
    <w:rsid w:val="001D2F3B"/>
    <w:rsid w:val="001D3446"/>
    <w:rsid w:val="001D378C"/>
    <w:rsid w:val="001D4385"/>
    <w:rsid w:val="001D4428"/>
    <w:rsid w:val="001D4B31"/>
    <w:rsid w:val="001D4CB1"/>
    <w:rsid w:val="001D5FA9"/>
    <w:rsid w:val="001D77EE"/>
    <w:rsid w:val="001E264F"/>
    <w:rsid w:val="001E387A"/>
    <w:rsid w:val="001E3992"/>
    <w:rsid w:val="001E4D65"/>
    <w:rsid w:val="001E5B9D"/>
    <w:rsid w:val="001F2B65"/>
    <w:rsid w:val="001F4688"/>
    <w:rsid w:val="001F5763"/>
    <w:rsid w:val="001F77E8"/>
    <w:rsid w:val="001F7BAA"/>
    <w:rsid w:val="002034B5"/>
    <w:rsid w:val="00205E9E"/>
    <w:rsid w:val="00221491"/>
    <w:rsid w:val="00227691"/>
    <w:rsid w:val="00227F7A"/>
    <w:rsid w:val="00232B99"/>
    <w:rsid w:val="00233C37"/>
    <w:rsid w:val="002400BB"/>
    <w:rsid w:val="002408CC"/>
    <w:rsid w:val="00241D1E"/>
    <w:rsid w:val="00244CC9"/>
    <w:rsid w:val="0024516E"/>
    <w:rsid w:val="00245225"/>
    <w:rsid w:val="0024552B"/>
    <w:rsid w:val="00245AB8"/>
    <w:rsid w:val="002507EE"/>
    <w:rsid w:val="00252916"/>
    <w:rsid w:val="00252EFA"/>
    <w:rsid w:val="00257D13"/>
    <w:rsid w:val="00263D38"/>
    <w:rsid w:val="00263F4A"/>
    <w:rsid w:val="00265076"/>
    <w:rsid w:val="00272C3F"/>
    <w:rsid w:val="00281881"/>
    <w:rsid w:val="00284A78"/>
    <w:rsid w:val="00292FCB"/>
    <w:rsid w:val="002966C8"/>
    <w:rsid w:val="002A18B1"/>
    <w:rsid w:val="002A1E8F"/>
    <w:rsid w:val="002A376D"/>
    <w:rsid w:val="002B23B4"/>
    <w:rsid w:val="002B2E7C"/>
    <w:rsid w:val="002B4E8A"/>
    <w:rsid w:val="002B6CEA"/>
    <w:rsid w:val="002C083E"/>
    <w:rsid w:val="002C0A6F"/>
    <w:rsid w:val="002C5CA0"/>
    <w:rsid w:val="002D0CEC"/>
    <w:rsid w:val="002D1D61"/>
    <w:rsid w:val="002D2EEE"/>
    <w:rsid w:val="002D44D2"/>
    <w:rsid w:val="002D49A1"/>
    <w:rsid w:val="002D6044"/>
    <w:rsid w:val="002D6556"/>
    <w:rsid w:val="002D700F"/>
    <w:rsid w:val="002D7E7C"/>
    <w:rsid w:val="002E24DD"/>
    <w:rsid w:val="002E3124"/>
    <w:rsid w:val="002E3C3D"/>
    <w:rsid w:val="002E6C9E"/>
    <w:rsid w:val="002F07A7"/>
    <w:rsid w:val="002F2960"/>
    <w:rsid w:val="002F4A0A"/>
    <w:rsid w:val="002F510E"/>
    <w:rsid w:val="00302285"/>
    <w:rsid w:val="0030287A"/>
    <w:rsid w:val="003046D4"/>
    <w:rsid w:val="00304949"/>
    <w:rsid w:val="00307D9B"/>
    <w:rsid w:val="00310200"/>
    <w:rsid w:val="00310EB9"/>
    <w:rsid w:val="003131D8"/>
    <w:rsid w:val="0031399A"/>
    <w:rsid w:val="00315961"/>
    <w:rsid w:val="00320709"/>
    <w:rsid w:val="0032219E"/>
    <w:rsid w:val="00322747"/>
    <w:rsid w:val="00323862"/>
    <w:rsid w:val="00325707"/>
    <w:rsid w:val="003261D6"/>
    <w:rsid w:val="00327DBB"/>
    <w:rsid w:val="00330741"/>
    <w:rsid w:val="003314BE"/>
    <w:rsid w:val="0033203F"/>
    <w:rsid w:val="00333262"/>
    <w:rsid w:val="00336E93"/>
    <w:rsid w:val="003418B5"/>
    <w:rsid w:val="00345085"/>
    <w:rsid w:val="00345E36"/>
    <w:rsid w:val="00355596"/>
    <w:rsid w:val="003602A1"/>
    <w:rsid w:val="00362886"/>
    <w:rsid w:val="003675E2"/>
    <w:rsid w:val="00370EA0"/>
    <w:rsid w:val="00374E7A"/>
    <w:rsid w:val="00375426"/>
    <w:rsid w:val="003755AF"/>
    <w:rsid w:val="00375706"/>
    <w:rsid w:val="00375744"/>
    <w:rsid w:val="00376717"/>
    <w:rsid w:val="003769A5"/>
    <w:rsid w:val="00377223"/>
    <w:rsid w:val="00383038"/>
    <w:rsid w:val="00385280"/>
    <w:rsid w:val="00394267"/>
    <w:rsid w:val="00394E27"/>
    <w:rsid w:val="00397935"/>
    <w:rsid w:val="003A2793"/>
    <w:rsid w:val="003A3ABF"/>
    <w:rsid w:val="003A622D"/>
    <w:rsid w:val="003A6F73"/>
    <w:rsid w:val="003A7F2A"/>
    <w:rsid w:val="003B15F4"/>
    <w:rsid w:val="003B3693"/>
    <w:rsid w:val="003C1378"/>
    <w:rsid w:val="003C4150"/>
    <w:rsid w:val="003D3423"/>
    <w:rsid w:val="003D4ABC"/>
    <w:rsid w:val="003E650E"/>
    <w:rsid w:val="003F2F19"/>
    <w:rsid w:val="003F4AF7"/>
    <w:rsid w:val="003F5108"/>
    <w:rsid w:val="0040230C"/>
    <w:rsid w:val="004055FC"/>
    <w:rsid w:val="00407224"/>
    <w:rsid w:val="00414827"/>
    <w:rsid w:val="00414837"/>
    <w:rsid w:val="004149E8"/>
    <w:rsid w:val="00420067"/>
    <w:rsid w:val="00420CA2"/>
    <w:rsid w:val="00424BCF"/>
    <w:rsid w:val="004257D4"/>
    <w:rsid w:val="00440993"/>
    <w:rsid w:val="004419A3"/>
    <w:rsid w:val="004434D2"/>
    <w:rsid w:val="00443561"/>
    <w:rsid w:val="0044628D"/>
    <w:rsid w:val="00447161"/>
    <w:rsid w:val="004566EA"/>
    <w:rsid w:val="004629BB"/>
    <w:rsid w:val="00466F32"/>
    <w:rsid w:val="00472A65"/>
    <w:rsid w:val="00474A98"/>
    <w:rsid w:val="00475392"/>
    <w:rsid w:val="00476725"/>
    <w:rsid w:val="00476AFC"/>
    <w:rsid w:val="0047749A"/>
    <w:rsid w:val="00480FDB"/>
    <w:rsid w:val="00484E17"/>
    <w:rsid w:val="004922BF"/>
    <w:rsid w:val="004A0C0F"/>
    <w:rsid w:val="004A211C"/>
    <w:rsid w:val="004A4A79"/>
    <w:rsid w:val="004A6C06"/>
    <w:rsid w:val="004A7ED8"/>
    <w:rsid w:val="004B1F6D"/>
    <w:rsid w:val="004B21AF"/>
    <w:rsid w:val="004B31E8"/>
    <w:rsid w:val="004C037C"/>
    <w:rsid w:val="004C05D8"/>
    <w:rsid w:val="004C1F9E"/>
    <w:rsid w:val="004C48E2"/>
    <w:rsid w:val="004C4E8A"/>
    <w:rsid w:val="004D0D1E"/>
    <w:rsid w:val="004D0D37"/>
    <w:rsid w:val="004D2219"/>
    <w:rsid w:val="004D3171"/>
    <w:rsid w:val="004D36CF"/>
    <w:rsid w:val="004D549E"/>
    <w:rsid w:val="004D58E6"/>
    <w:rsid w:val="004D6348"/>
    <w:rsid w:val="004E15AB"/>
    <w:rsid w:val="004E2DDE"/>
    <w:rsid w:val="004F1109"/>
    <w:rsid w:val="004F6F9A"/>
    <w:rsid w:val="00500516"/>
    <w:rsid w:val="00501EEF"/>
    <w:rsid w:val="00505199"/>
    <w:rsid w:val="00511086"/>
    <w:rsid w:val="00513804"/>
    <w:rsid w:val="005156DC"/>
    <w:rsid w:val="00523E9D"/>
    <w:rsid w:val="00541E71"/>
    <w:rsid w:val="00547133"/>
    <w:rsid w:val="00547202"/>
    <w:rsid w:val="00551C0E"/>
    <w:rsid w:val="00557F0F"/>
    <w:rsid w:val="00565CEC"/>
    <w:rsid w:val="005777A8"/>
    <w:rsid w:val="0058464B"/>
    <w:rsid w:val="00586C6C"/>
    <w:rsid w:val="00587B08"/>
    <w:rsid w:val="0059034B"/>
    <w:rsid w:val="00590A93"/>
    <w:rsid w:val="005912B3"/>
    <w:rsid w:val="00592A17"/>
    <w:rsid w:val="005A1556"/>
    <w:rsid w:val="005A322B"/>
    <w:rsid w:val="005A5DDA"/>
    <w:rsid w:val="005B5A96"/>
    <w:rsid w:val="005B6173"/>
    <w:rsid w:val="005C1F89"/>
    <w:rsid w:val="005C5E94"/>
    <w:rsid w:val="005D2A5E"/>
    <w:rsid w:val="005D56C8"/>
    <w:rsid w:val="005D6EC4"/>
    <w:rsid w:val="005D7B21"/>
    <w:rsid w:val="005E14E6"/>
    <w:rsid w:val="005E589E"/>
    <w:rsid w:val="005E5DF2"/>
    <w:rsid w:val="005F3045"/>
    <w:rsid w:val="005F3A39"/>
    <w:rsid w:val="005F6519"/>
    <w:rsid w:val="005F66CC"/>
    <w:rsid w:val="005F692B"/>
    <w:rsid w:val="00601E7E"/>
    <w:rsid w:val="006023EF"/>
    <w:rsid w:val="00603E7B"/>
    <w:rsid w:val="00605F70"/>
    <w:rsid w:val="0061520E"/>
    <w:rsid w:val="00615DCC"/>
    <w:rsid w:val="00616CBE"/>
    <w:rsid w:val="006207D7"/>
    <w:rsid w:val="00624976"/>
    <w:rsid w:val="006258B4"/>
    <w:rsid w:val="0063019D"/>
    <w:rsid w:val="00630718"/>
    <w:rsid w:val="006325A7"/>
    <w:rsid w:val="0063295E"/>
    <w:rsid w:val="00635F7B"/>
    <w:rsid w:val="00636823"/>
    <w:rsid w:val="00641A11"/>
    <w:rsid w:val="00641C6A"/>
    <w:rsid w:val="006466A9"/>
    <w:rsid w:val="00652D41"/>
    <w:rsid w:val="00653FD9"/>
    <w:rsid w:val="00655E71"/>
    <w:rsid w:val="006560EC"/>
    <w:rsid w:val="00657931"/>
    <w:rsid w:val="00657DEB"/>
    <w:rsid w:val="00664408"/>
    <w:rsid w:val="006731BB"/>
    <w:rsid w:val="00674EB6"/>
    <w:rsid w:val="00676392"/>
    <w:rsid w:val="00680A1D"/>
    <w:rsid w:val="00683B8C"/>
    <w:rsid w:val="006851AE"/>
    <w:rsid w:val="00685A63"/>
    <w:rsid w:val="006935F5"/>
    <w:rsid w:val="00696952"/>
    <w:rsid w:val="006A289A"/>
    <w:rsid w:val="006A5BA0"/>
    <w:rsid w:val="006A6E04"/>
    <w:rsid w:val="006A7508"/>
    <w:rsid w:val="006B3A84"/>
    <w:rsid w:val="006C29B0"/>
    <w:rsid w:val="006C2E53"/>
    <w:rsid w:val="006C404C"/>
    <w:rsid w:val="006C509F"/>
    <w:rsid w:val="006C62F7"/>
    <w:rsid w:val="006D0F0E"/>
    <w:rsid w:val="006D1A5C"/>
    <w:rsid w:val="006D74B1"/>
    <w:rsid w:val="006E3A04"/>
    <w:rsid w:val="006E3BF5"/>
    <w:rsid w:val="006F5E16"/>
    <w:rsid w:val="00707383"/>
    <w:rsid w:val="00710AA7"/>
    <w:rsid w:val="00720B5F"/>
    <w:rsid w:val="007227F5"/>
    <w:rsid w:val="00727828"/>
    <w:rsid w:val="007315DD"/>
    <w:rsid w:val="00731C30"/>
    <w:rsid w:val="007324BD"/>
    <w:rsid w:val="0073585D"/>
    <w:rsid w:val="007404F0"/>
    <w:rsid w:val="00740826"/>
    <w:rsid w:val="00744807"/>
    <w:rsid w:val="00750677"/>
    <w:rsid w:val="00750EB4"/>
    <w:rsid w:val="00760A34"/>
    <w:rsid w:val="00762776"/>
    <w:rsid w:val="00762CDC"/>
    <w:rsid w:val="007659F5"/>
    <w:rsid w:val="00766800"/>
    <w:rsid w:val="00766CD5"/>
    <w:rsid w:val="007721D7"/>
    <w:rsid w:val="00780FD0"/>
    <w:rsid w:val="00781901"/>
    <w:rsid w:val="00784D02"/>
    <w:rsid w:val="0079053A"/>
    <w:rsid w:val="00790662"/>
    <w:rsid w:val="007919F5"/>
    <w:rsid w:val="00793F0C"/>
    <w:rsid w:val="00794F03"/>
    <w:rsid w:val="00795C71"/>
    <w:rsid w:val="007A0807"/>
    <w:rsid w:val="007A270D"/>
    <w:rsid w:val="007A286E"/>
    <w:rsid w:val="007A5DF6"/>
    <w:rsid w:val="007A69A4"/>
    <w:rsid w:val="007A7560"/>
    <w:rsid w:val="007A7B9B"/>
    <w:rsid w:val="007B374E"/>
    <w:rsid w:val="007B5BAC"/>
    <w:rsid w:val="007B6DD6"/>
    <w:rsid w:val="007C3881"/>
    <w:rsid w:val="007D1B46"/>
    <w:rsid w:val="007D2653"/>
    <w:rsid w:val="007D3F19"/>
    <w:rsid w:val="007D65FB"/>
    <w:rsid w:val="007E1205"/>
    <w:rsid w:val="007E3FA8"/>
    <w:rsid w:val="007E77DC"/>
    <w:rsid w:val="007E7F77"/>
    <w:rsid w:val="007F60A5"/>
    <w:rsid w:val="008043E5"/>
    <w:rsid w:val="008053C3"/>
    <w:rsid w:val="00813E89"/>
    <w:rsid w:val="0081657C"/>
    <w:rsid w:val="00822AE8"/>
    <w:rsid w:val="00837E20"/>
    <w:rsid w:val="00841DC6"/>
    <w:rsid w:val="00842016"/>
    <w:rsid w:val="008447CF"/>
    <w:rsid w:val="00847744"/>
    <w:rsid w:val="0085276D"/>
    <w:rsid w:val="00860A2D"/>
    <w:rsid w:val="00863763"/>
    <w:rsid w:val="00865728"/>
    <w:rsid w:val="00872958"/>
    <w:rsid w:val="00872FB7"/>
    <w:rsid w:val="00875088"/>
    <w:rsid w:val="00880D13"/>
    <w:rsid w:val="00880D7C"/>
    <w:rsid w:val="00881187"/>
    <w:rsid w:val="00884A4E"/>
    <w:rsid w:val="0088787C"/>
    <w:rsid w:val="00890489"/>
    <w:rsid w:val="0089571F"/>
    <w:rsid w:val="0089782D"/>
    <w:rsid w:val="008A197B"/>
    <w:rsid w:val="008B0BBF"/>
    <w:rsid w:val="008B49FE"/>
    <w:rsid w:val="008B713F"/>
    <w:rsid w:val="008B7DC7"/>
    <w:rsid w:val="008C3B7C"/>
    <w:rsid w:val="008C6BDD"/>
    <w:rsid w:val="008C7825"/>
    <w:rsid w:val="008D4470"/>
    <w:rsid w:val="008E4B58"/>
    <w:rsid w:val="008E5C17"/>
    <w:rsid w:val="008F03DE"/>
    <w:rsid w:val="008F0828"/>
    <w:rsid w:val="008F0B11"/>
    <w:rsid w:val="008F7F5F"/>
    <w:rsid w:val="009000EB"/>
    <w:rsid w:val="0090046F"/>
    <w:rsid w:val="0090196C"/>
    <w:rsid w:val="009027EC"/>
    <w:rsid w:val="009065D4"/>
    <w:rsid w:val="00910209"/>
    <w:rsid w:val="00914796"/>
    <w:rsid w:val="00924CF2"/>
    <w:rsid w:val="009306CE"/>
    <w:rsid w:val="00930BDA"/>
    <w:rsid w:val="00933F1E"/>
    <w:rsid w:val="00935C3D"/>
    <w:rsid w:val="00944C4F"/>
    <w:rsid w:val="00952E5E"/>
    <w:rsid w:val="00955B53"/>
    <w:rsid w:val="00956D03"/>
    <w:rsid w:val="00956D87"/>
    <w:rsid w:val="0096435E"/>
    <w:rsid w:val="00964A32"/>
    <w:rsid w:val="00965148"/>
    <w:rsid w:val="009717BC"/>
    <w:rsid w:val="00976E55"/>
    <w:rsid w:val="00980E9E"/>
    <w:rsid w:val="0098127C"/>
    <w:rsid w:val="009824FE"/>
    <w:rsid w:val="00983424"/>
    <w:rsid w:val="00985D46"/>
    <w:rsid w:val="009A1238"/>
    <w:rsid w:val="009A21E0"/>
    <w:rsid w:val="009A31ED"/>
    <w:rsid w:val="009A533E"/>
    <w:rsid w:val="009A57DF"/>
    <w:rsid w:val="009B235A"/>
    <w:rsid w:val="009B5AEF"/>
    <w:rsid w:val="009C0F40"/>
    <w:rsid w:val="009C4FB4"/>
    <w:rsid w:val="009D507E"/>
    <w:rsid w:val="009E0266"/>
    <w:rsid w:val="009F15B8"/>
    <w:rsid w:val="009F1689"/>
    <w:rsid w:val="009F307A"/>
    <w:rsid w:val="009F3FC1"/>
    <w:rsid w:val="009F4D26"/>
    <w:rsid w:val="009F7B31"/>
    <w:rsid w:val="00A10548"/>
    <w:rsid w:val="00A13509"/>
    <w:rsid w:val="00A21902"/>
    <w:rsid w:val="00A23AE1"/>
    <w:rsid w:val="00A25798"/>
    <w:rsid w:val="00A26D7F"/>
    <w:rsid w:val="00A404F6"/>
    <w:rsid w:val="00A418CB"/>
    <w:rsid w:val="00A44243"/>
    <w:rsid w:val="00A505B3"/>
    <w:rsid w:val="00A51717"/>
    <w:rsid w:val="00A55930"/>
    <w:rsid w:val="00A566CA"/>
    <w:rsid w:val="00A57348"/>
    <w:rsid w:val="00A57956"/>
    <w:rsid w:val="00A61948"/>
    <w:rsid w:val="00A64B0B"/>
    <w:rsid w:val="00A65176"/>
    <w:rsid w:val="00A72D85"/>
    <w:rsid w:val="00A74F15"/>
    <w:rsid w:val="00A80001"/>
    <w:rsid w:val="00A80C08"/>
    <w:rsid w:val="00A8229F"/>
    <w:rsid w:val="00A834AA"/>
    <w:rsid w:val="00A85089"/>
    <w:rsid w:val="00A87B0D"/>
    <w:rsid w:val="00A93312"/>
    <w:rsid w:val="00A95A51"/>
    <w:rsid w:val="00AA0861"/>
    <w:rsid w:val="00AA25F6"/>
    <w:rsid w:val="00AA488B"/>
    <w:rsid w:val="00AA5E91"/>
    <w:rsid w:val="00AB0130"/>
    <w:rsid w:val="00AB0692"/>
    <w:rsid w:val="00AB4B75"/>
    <w:rsid w:val="00AC049D"/>
    <w:rsid w:val="00AC60B2"/>
    <w:rsid w:val="00AC63D4"/>
    <w:rsid w:val="00AD00A6"/>
    <w:rsid w:val="00AD1ABA"/>
    <w:rsid w:val="00AD51AF"/>
    <w:rsid w:val="00AE20BE"/>
    <w:rsid w:val="00AE2AC4"/>
    <w:rsid w:val="00AE3688"/>
    <w:rsid w:val="00AE47A2"/>
    <w:rsid w:val="00AE4BC4"/>
    <w:rsid w:val="00AE78A1"/>
    <w:rsid w:val="00AF3F78"/>
    <w:rsid w:val="00AF562E"/>
    <w:rsid w:val="00B00B93"/>
    <w:rsid w:val="00B029CD"/>
    <w:rsid w:val="00B1389F"/>
    <w:rsid w:val="00B21066"/>
    <w:rsid w:val="00B2560F"/>
    <w:rsid w:val="00B27B7E"/>
    <w:rsid w:val="00B3534D"/>
    <w:rsid w:val="00B36838"/>
    <w:rsid w:val="00B41949"/>
    <w:rsid w:val="00B423E4"/>
    <w:rsid w:val="00B46E61"/>
    <w:rsid w:val="00B54221"/>
    <w:rsid w:val="00B54669"/>
    <w:rsid w:val="00B55B13"/>
    <w:rsid w:val="00B56E0B"/>
    <w:rsid w:val="00B6136D"/>
    <w:rsid w:val="00B700A9"/>
    <w:rsid w:val="00B74D72"/>
    <w:rsid w:val="00B7695A"/>
    <w:rsid w:val="00B76CFC"/>
    <w:rsid w:val="00B80C46"/>
    <w:rsid w:val="00B83E76"/>
    <w:rsid w:val="00B8759F"/>
    <w:rsid w:val="00B9092A"/>
    <w:rsid w:val="00B9154A"/>
    <w:rsid w:val="00B93FAF"/>
    <w:rsid w:val="00B97CBF"/>
    <w:rsid w:val="00BA1083"/>
    <w:rsid w:val="00BA1D62"/>
    <w:rsid w:val="00BA2DC6"/>
    <w:rsid w:val="00BA395D"/>
    <w:rsid w:val="00BB441F"/>
    <w:rsid w:val="00BC1634"/>
    <w:rsid w:val="00BC6E98"/>
    <w:rsid w:val="00BC71F5"/>
    <w:rsid w:val="00BC7580"/>
    <w:rsid w:val="00BD273E"/>
    <w:rsid w:val="00BD2805"/>
    <w:rsid w:val="00BD2DAC"/>
    <w:rsid w:val="00BE257A"/>
    <w:rsid w:val="00BE410A"/>
    <w:rsid w:val="00BE57C6"/>
    <w:rsid w:val="00BF1D60"/>
    <w:rsid w:val="00BF2235"/>
    <w:rsid w:val="00BF2F6D"/>
    <w:rsid w:val="00BF40B9"/>
    <w:rsid w:val="00BF6300"/>
    <w:rsid w:val="00BF6475"/>
    <w:rsid w:val="00BF6BBD"/>
    <w:rsid w:val="00C06C0D"/>
    <w:rsid w:val="00C16454"/>
    <w:rsid w:val="00C20621"/>
    <w:rsid w:val="00C225E0"/>
    <w:rsid w:val="00C25A2C"/>
    <w:rsid w:val="00C27278"/>
    <w:rsid w:val="00C30577"/>
    <w:rsid w:val="00C3310A"/>
    <w:rsid w:val="00C360EA"/>
    <w:rsid w:val="00C42770"/>
    <w:rsid w:val="00C427EA"/>
    <w:rsid w:val="00C44BBB"/>
    <w:rsid w:val="00C506E8"/>
    <w:rsid w:val="00C54195"/>
    <w:rsid w:val="00C547BB"/>
    <w:rsid w:val="00C56B4C"/>
    <w:rsid w:val="00C57DE4"/>
    <w:rsid w:val="00C61547"/>
    <w:rsid w:val="00C61EFA"/>
    <w:rsid w:val="00C6202A"/>
    <w:rsid w:val="00C644CF"/>
    <w:rsid w:val="00C71B11"/>
    <w:rsid w:val="00C71B45"/>
    <w:rsid w:val="00C71F2D"/>
    <w:rsid w:val="00C72F2E"/>
    <w:rsid w:val="00C72FB5"/>
    <w:rsid w:val="00C745BE"/>
    <w:rsid w:val="00C748B8"/>
    <w:rsid w:val="00C75589"/>
    <w:rsid w:val="00C76ADA"/>
    <w:rsid w:val="00C912FF"/>
    <w:rsid w:val="00C92466"/>
    <w:rsid w:val="00C92C5C"/>
    <w:rsid w:val="00C92D99"/>
    <w:rsid w:val="00C95BF2"/>
    <w:rsid w:val="00C975F2"/>
    <w:rsid w:val="00CA4153"/>
    <w:rsid w:val="00CA6CB5"/>
    <w:rsid w:val="00CA6CD0"/>
    <w:rsid w:val="00CA6FF6"/>
    <w:rsid w:val="00CA7950"/>
    <w:rsid w:val="00CB08C7"/>
    <w:rsid w:val="00CB2760"/>
    <w:rsid w:val="00CB4C48"/>
    <w:rsid w:val="00CC41B4"/>
    <w:rsid w:val="00CC67F9"/>
    <w:rsid w:val="00CC6ACA"/>
    <w:rsid w:val="00CD18A3"/>
    <w:rsid w:val="00CD1A80"/>
    <w:rsid w:val="00CD38C4"/>
    <w:rsid w:val="00CD4CDD"/>
    <w:rsid w:val="00CD5A2B"/>
    <w:rsid w:val="00CD677A"/>
    <w:rsid w:val="00CD7B3D"/>
    <w:rsid w:val="00CE29E8"/>
    <w:rsid w:val="00CF303C"/>
    <w:rsid w:val="00CF45A2"/>
    <w:rsid w:val="00D03297"/>
    <w:rsid w:val="00D04A14"/>
    <w:rsid w:val="00D106E1"/>
    <w:rsid w:val="00D1082D"/>
    <w:rsid w:val="00D129C2"/>
    <w:rsid w:val="00D22604"/>
    <w:rsid w:val="00D22829"/>
    <w:rsid w:val="00D25DAC"/>
    <w:rsid w:val="00D315A8"/>
    <w:rsid w:val="00D327D1"/>
    <w:rsid w:val="00D40DED"/>
    <w:rsid w:val="00D46B29"/>
    <w:rsid w:val="00D47800"/>
    <w:rsid w:val="00D511E9"/>
    <w:rsid w:val="00D5452D"/>
    <w:rsid w:val="00D57996"/>
    <w:rsid w:val="00D6026C"/>
    <w:rsid w:val="00D61A93"/>
    <w:rsid w:val="00D63A14"/>
    <w:rsid w:val="00D66D08"/>
    <w:rsid w:val="00D70F84"/>
    <w:rsid w:val="00D71144"/>
    <w:rsid w:val="00D744DC"/>
    <w:rsid w:val="00D83EAF"/>
    <w:rsid w:val="00D874CF"/>
    <w:rsid w:val="00D919AE"/>
    <w:rsid w:val="00DA4FDE"/>
    <w:rsid w:val="00DA7F63"/>
    <w:rsid w:val="00DB1641"/>
    <w:rsid w:val="00DB24B9"/>
    <w:rsid w:val="00DD40A0"/>
    <w:rsid w:val="00DD4A65"/>
    <w:rsid w:val="00DD5D77"/>
    <w:rsid w:val="00DD6DB8"/>
    <w:rsid w:val="00DD72D6"/>
    <w:rsid w:val="00DE0D2F"/>
    <w:rsid w:val="00DE1B00"/>
    <w:rsid w:val="00DE39B9"/>
    <w:rsid w:val="00DE48C3"/>
    <w:rsid w:val="00DE5F84"/>
    <w:rsid w:val="00DF7E68"/>
    <w:rsid w:val="00E02755"/>
    <w:rsid w:val="00E03506"/>
    <w:rsid w:val="00E07B3B"/>
    <w:rsid w:val="00E100B2"/>
    <w:rsid w:val="00E10AC2"/>
    <w:rsid w:val="00E124C9"/>
    <w:rsid w:val="00E13341"/>
    <w:rsid w:val="00E13EB8"/>
    <w:rsid w:val="00E155A3"/>
    <w:rsid w:val="00E16FE2"/>
    <w:rsid w:val="00E26A7C"/>
    <w:rsid w:val="00E338C9"/>
    <w:rsid w:val="00E34029"/>
    <w:rsid w:val="00E36110"/>
    <w:rsid w:val="00E36D6F"/>
    <w:rsid w:val="00E43365"/>
    <w:rsid w:val="00E47CCC"/>
    <w:rsid w:val="00E519E6"/>
    <w:rsid w:val="00E53C5B"/>
    <w:rsid w:val="00E55B7C"/>
    <w:rsid w:val="00E57BA0"/>
    <w:rsid w:val="00E607CB"/>
    <w:rsid w:val="00E62A3D"/>
    <w:rsid w:val="00E62AE7"/>
    <w:rsid w:val="00E64AEA"/>
    <w:rsid w:val="00E65356"/>
    <w:rsid w:val="00E7054E"/>
    <w:rsid w:val="00E71783"/>
    <w:rsid w:val="00E72198"/>
    <w:rsid w:val="00E741EC"/>
    <w:rsid w:val="00E746C8"/>
    <w:rsid w:val="00E80B4E"/>
    <w:rsid w:val="00E8341E"/>
    <w:rsid w:val="00E83A50"/>
    <w:rsid w:val="00E916C3"/>
    <w:rsid w:val="00E91F89"/>
    <w:rsid w:val="00E94485"/>
    <w:rsid w:val="00E951C3"/>
    <w:rsid w:val="00E95EDA"/>
    <w:rsid w:val="00E971CE"/>
    <w:rsid w:val="00EA05CA"/>
    <w:rsid w:val="00EA1281"/>
    <w:rsid w:val="00EA2DF5"/>
    <w:rsid w:val="00EA4324"/>
    <w:rsid w:val="00EA6323"/>
    <w:rsid w:val="00EB153B"/>
    <w:rsid w:val="00EB597B"/>
    <w:rsid w:val="00EB7269"/>
    <w:rsid w:val="00EC657C"/>
    <w:rsid w:val="00EC7831"/>
    <w:rsid w:val="00EC7DE8"/>
    <w:rsid w:val="00ED7CFE"/>
    <w:rsid w:val="00EE1414"/>
    <w:rsid w:val="00EE154F"/>
    <w:rsid w:val="00EE3CA6"/>
    <w:rsid w:val="00EE5712"/>
    <w:rsid w:val="00EF7371"/>
    <w:rsid w:val="00EF7CF0"/>
    <w:rsid w:val="00F01EC2"/>
    <w:rsid w:val="00F02706"/>
    <w:rsid w:val="00F068FD"/>
    <w:rsid w:val="00F20602"/>
    <w:rsid w:val="00F23D42"/>
    <w:rsid w:val="00F2583E"/>
    <w:rsid w:val="00F25BA0"/>
    <w:rsid w:val="00F2753C"/>
    <w:rsid w:val="00F3276A"/>
    <w:rsid w:val="00F37BE3"/>
    <w:rsid w:val="00F40F44"/>
    <w:rsid w:val="00F410D4"/>
    <w:rsid w:val="00F41588"/>
    <w:rsid w:val="00F465BC"/>
    <w:rsid w:val="00F55B9F"/>
    <w:rsid w:val="00F57C82"/>
    <w:rsid w:val="00F649F7"/>
    <w:rsid w:val="00F65515"/>
    <w:rsid w:val="00F801DB"/>
    <w:rsid w:val="00F80821"/>
    <w:rsid w:val="00F8455B"/>
    <w:rsid w:val="00F8500F"/>
    <w:rsid w:val="00F91AE9"/>
    <w:rsid w:val="00F9494E"/>
    <w:rsid w:val="00F97965"/>
    <w:rsid w:val="00FA1D84"/>
    <w:rsid w:val="00FA2E8E"/>
    <w:rsid w:val="00FA377C"/>
    <w:rsid w:val="00FB39BE"/>
    <w:rsid w:val="00FB48D0"/>
    <w:rsid w:val="00FB61D1"/>
    <w:rsid w:val="00FC465A"/>
    <w:rsid w:val="00FC4E6B"/>
    <w:rsid w:val="00FD063A"/>
    <w:rsid w:val="00FD4973"/>
    <w:rsid w:val="00FD4AA6"/>
    <w:rsid w:val="00FD5174"/>
    <w:rsid w:val="00FD5C02"/>
    <w:rsid w:val="00FD69EA"/>
    <w:rsid w:val="00FE28B9"/>
    <w:rsid w:val="00FF4ACA"/>
    <w:rsid w:val="00FF4ADB"/>
    <w:rsid w:val="00FF4FBA"/>
    <w:rsid w:val="00FF5EA6"/>
    <w:rsid w:val="00FF784A"/>
    <w:rsid w:val="799BAF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9E4B0"/>
  <w15:chartTrackingRefBased/>
  <w15:docId w15:val="{37EDDF22-51AA-4813-A588-63649971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A286E"/>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A286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286E"/>
    <w:rPr>
      <w:color w:val="0563C1" w:themeColor="hyperlink"/>
      <w:u w:val="single"/>
    </w:rPr>
  </w:style>
  <w:style w:type="paragraph" w:styleId="Footer">
    <w:name w:val="footer"/>
    <w:basedOn w:val="Normal"/>
    <w:link w:val="FooterChar"/>
    <w:uiPriority w:val="99"/>
    <w:unhideWhenUsed/>
    <w:rsid w:val="007A28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86E"/>
  </w:style>
  <w:style w:type="table" w:styleId="TableGrid">
    <w:name w:val="Table Grid"/>
    <w:basedOn w:val="TableNormal"/>
    <w:uiPriority w:val="39"/>
    <w:rsid w:val="00CD6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3A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A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laims@d90toastmasters.org.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LAIM FOR REIMBURSEMENT -  DISTRICT 90</vt:lpstr>
    </vt:vector>
  </TitlesOfParts>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REIMBURSEMENT -  DISTRICT 90</dc:title>
  <dc:subject/>
  <dc:creator>Jan Vecchio</dc:creator>
  <cp:keywords/>
  <dc:description/>
  <cp:lastModifiedBy>Bob Kirchner</cp:lastModifiedBy>
  <cp:revision>2</cp:revision>
  <cp:lastPrinted>2019-02-04T20:13:00Z</cp:lastPrinted>
  <dcterms:created xsi:type="dcterms:W3CDTF">2022-07-09T07:47:00Z</dcterms:created>
  <dcterms:modified xsi:type="dcterms:W3CDTF">2022-07-09T07:47:00Z</dcterms:modified>
</cp:coreProperties>
</file>